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AE5ABF" w14:textId="77777777" w:rsidR="009200E4" w:rsidRDefault="009200E4" w:rsidP="009200E4">
      <w:pPr>
        <w:pStyle w:val="NormalWeb"/>
        <w:spacing w:before="0" w:beforeAutospacing="0" w:after="165" w:afterAutospacing="0"/>
        <w:jc w:val="center"/>
        <w:rPr>
          <w:color w:val="000000"/>
          <w:sz w:val="27"/>
          <w:szCs w:val="27"/>
        </w:rPr>
      </w:pPr>
      <w:r>
        <w:rPr>
          <w:rFonts w:ascii="Calibri" w:hAnsi="Calibri" w:cs="Calibri"/>
          <w:caps/>
          <w:color w:val="000000"/>
          <w:sz w:val="26"/>
          <w:szCs w:val="26"/>
        </w:rPr>
        <w:t>ANEXO V</w:t>
      </w:r>
    </w:p>
    <w:p w14:paraId="0ADC10DB" w14:textId="77777777" w:rsidR="009200E4" w:rsidRDefault="009200E4" w:rsidP="009200E4">
      <w:pPr>
        <w:pStyle w:val="NormalWeb"/>
        <w:spacing w:before="0" w:beforeAutospacing="0" w:after="165" w:afterAutospacing="0"/>
        <w:jc w:val="center"/>
        <w:rPr>
          <w:color w:val="000000"/>
          <w:sz w:val="27"/>
          <w:szCs w:val="27"/>
        </w:rPr>
      </w:pPr>
      <w:r>
        <w:rPr>
          <w:rFonts w:ascii="Calibri" w:hAnsi="Calibri" w:cs="Calibri"/>
          <w:caps/>
          <w:color w:val="000000"/>
          <w:sz w:val="26"/>
          <w:szCs w:val="26"/>
        </w:rPr>
        <w:t>QUESTIONÁRIO - PERFIL DOS EGRESSOS</w:t>
      </w:r>
    </w:p>
    <w:p w14:paraId="377F4F44" w14:textId="77777777" w:rsidR="009200E4" w:rsidRDefault="009200E4" w:rsidP="009200E4">
      <w:pPr>
        <w:pStyle w:val="NormalWeb"/>
        <w:spacing w:before="0" w:beforeAutospacing="0" w:after="165" w:afterAutospacing="0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 </w:t>
      </w:r>
    </w:p>
    <w:p w14:paraId="2A10B5E7" w14:textId="44F94983" w:rsidR="009200E4" w:rsidRDefault="009200E4" w:rsidP="009200E4">
      <w:pPr>
        <w:pStyle w:val="NormalWeb"/>
        <w:rPr>
          <w:color w:val="000000"/>
          <w:sz w:val="27"/>
          <w:szCs w:val="27"/>
        </w:rPr>
      </w:pPr>
      <w:r>
        <w:rPr>
          <w:b/>
          <w:bCs/>
          <w:color w:val="000000"/>
          <w:sz w:val="27"/>
          <w:szCs w:val="27"/>
        </w:rPr>
        <w:t>Nome:_________________________________________________________</w:t>
      </w:r>
    </w:p>
    <w:p w14:paraId="5E1F1C5C" w14:textId="77777777" w:rsidR="009200E4" w:rsidRDefault="009200E4" w:rsidP="009200E4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 </w:t>
      </w:r>
    </w:p>
    <w:p w14:paraId="6A8FCD29" w14:textId="77777777" w:rsidR="009200E4" w:rsidRDefault="009200E4" w:rsidP="009200E4">
      <w:pPr>
        <w:pStyle w:val="NormalWeb"/>
        <w:rPr>
          <w:color w:val="000000"/>
          <w:sz w:val="27"/>
          <w:szCs w:val="27"/>
        </w:rPr>
      </w:pPr>
      <w:r>
        <w:rPr>
          <w:b/>
          <w:bCs/>
          <w:color w:val="000000"/>
          <w:sz w:val="27"/>
          <w:szCs w:val="27"/>
        </w:rPr>
        <w:t>Para os alunos que possuem vínculo empregatício</w:t>
      </w:r>
    </w:p>
    <w:p w14:paraId="29BE92A2" w14:textId="77777777" w:rsidR="009200E4" w:rsidRDefault="009200E4" w:rsidP="009200E4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 </w:t>
      </w:r>
    </w:p>
    <w:p w14:paraId="0F0C2A8B" w14:textId="77777777" w:rsidR="009200E4" w:rsidRDefault="009200E4" w:rsidP="009200E4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1 - Tipo de vínculo empregatício</w:t>
      </w:r>
    </w:p>
    <w:p w14:paraId="60C8DA3B" w14:textId="77777777" w:rsidR="009200E4" w:rsidRDefault="009200E4" w:rsidP="009200E4">
      <w:pPr>
        <w:pStyle w:val="NormalWeb"/>
        <w:rPr>
          <w:color w:val="000000"/>
          <w:sz w:val="27"/>
          <w:szCs w:val="27"/>
        </w:rPr>
      </w:pPr>
      <w:proofErr w:type="gramStart"/>
      <w:r>
        <w:rPr>
          <w:color w:val="000000"/>
          <w:sz w:val="27"/>
          <w:szCs w:val="27"/>
        </w:rPr>
        <w:t>(  )</w:t>
      </w:r>
      <w:proofErr w:type="gramEnd"/>
      <w:r>
        <w:rPr>
          <w:color w:val="000000"/>
          <w:sz w:val="27"/>
          <w:szCs w:val="27"/>
        </w:rPr>
        <w:t xml:space="preserve"> CLT</w:t>
      </w:r>
    </w:p>
    <w:p w14:paraId="1468EB11" w14:textId="77777777" w:rsidR="009200E4" w:rsidRDefault="009200E4" w:rsidP="009200E4">
      <w:pPr>
        <w:pStyle w:val="NormalWeb"/>
        <w:rPr>
          <w:color w:val="000000"/>
          <w:sz w:val="27"/>
          <w:szCs w:val="27"/>
        </w:rPr>
      </w:pPr>
      <w:proofErr w:type="gramStart"/>
      <w:r>
        <w:rPr>
          <w:color w:val="000000"/>
          <w:sz w:val="27"/>
          <w:szCs w:val="27"/>
        </w:rPr>
        <w:t>(  )</w:t>
      </w:r>
      <w:proofErr w:type="gramEnd"/>
      <w:r>
        <w:rPr>
          <w:color w:val="000000"/>
          <w:sz w:val="27"/>
          <w:szCs w:val="27"/>
        </w:rPr>
        <w:t xml:space="preserve"> Servidor Público</w:t>
      </w:r>
    </w:p>
    <w:p w14:paraId="180EB8A8" w14:textId="77777777" w:rsidR="009200E4" w:rsidRDefault="009200E4" w:rsidP="009200E4">
      <w:pPr>
        <w:pStyle w:val="NormalWeb"/>
        <w:rPr>
          <w:color w:val="000000"/>
          <w:sz w:val="27"/>
          <w:szCs w:val="27"/>
        </w:rPr>
      </w:pPr>
      <w:proofErr w:type="gramStart"/>
      <w:r>
        <w:rPr>
          <w:color w:val="000000"/>
          <w:sz w:val="27"/>
          <w:szCs w:val="27"/>
        </w:rPr>
        <w:t>(  )</w:t>
      </w:r>
      <w:proofErr w:type="gramEnd"/>
      <w:r>
        <w:rPr>
          <w:color w:val="000000"/>
          <w:sz w:val="27"/>
          <w:szCs w:val="27"/>
        </w:rPr>
        <w:t xml:space="preserve"> Aposentado</w:t>
      </w:r>
    </w:p>
    <w:p w14:paraId="07CEB178" w14:textId="77777777" w:rsidR="009200E4" w:rsidRDefault="009200E4" w:rsidP="009200E4">
      <w:pPr>
        <w:pStyle w:val="NormalWeb"/>
        <w:rPr>
          <w:color w:val="000000"/>
          <w:sz w:val="27"/>
          <w:szCs w:val="27"/>
        </w:rPr>
      </w:pPr>
      <w:proofErr w:type="gramStart"/>
      <w:r>
        <w:rPr>
          <w:color w:val="000000"/>
          <w:sz w:val="27"/>
          <w:szCs w:val="27"/>
        </w:rPr>
        <w:t>(  )</w:t>
      </w:r>
      <w:proofErr w:type="gramEnd"/>
      <w:r>
        <w:rPr>
          <w:color w:val="000000"/>
          <w:sz w:val="27"/>
          <w:szCs w:val="27"/>
        </w:rPr>
        <w:t xml:space="preserve"> Colaborador</w:t>
      </w:r>
    </w:p>
    <w:p w14:paraId="1F7AF10F" w14:textId="77777777" w:rsidR="009200E4" w:rsidRDefault="009200E4" w:rsidP="009200E4">
      <w:pPr>
        <w:pStyle w:val="NormalWeb"/>
        <w:rPr>
          <w:color w:val="000000"/>
          <w:sz w:val="27"/>
          <w:szCs w:val="27"/>
        </w:rPr>
      </w:pPr>
      <w:proofErr w:type="gramStart"/>
      <w:r>
        <w:rPr>
          <w:color w:val="000000"/>
          <w:sz w:val="27"/>
          <w:szCs w:val="27"/>
        </w:rPr>
        <w:t>(  )</w:t>
      </w:r>
      <w:proofErr w:type="gramEnd"/>
      <w:r>
        <w:rPr>
          <w:color w:val="000000"/>
          <w:sz w:val="27"/>
          <w:szCs w:val="27"/>
        </w:rPr>
        <w:t xml:space="preserve"> Bolsa fixação</w:t>
      </w:r>
    </w:p>
    <w:p w14:paraId="4A7E8339" w14:textId="77777777" w:rsidR="009200E4" w:rsidRDefault="009200E4" w:rsidP="009200E4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 </w:t>
      </w:r>
    </w:p>
    <w:p w14:paraId="727CF314" w14:textId="77777777" w:rsidR="009200E4" w:rsidRDefault="009200E4" w:rsidP="009200E4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2 - Tipo de Instituição (empresa) do vínculo empregatício atual</w:t>
      </w:r>
    </w:p>
    <w:p w14:paraId="3E862A25" w14:textId="77777777" w:rsidR="009200E4" w:rsidRDefault="009200E4" w:rsidP="009200E4">
      <w:pPr>
        <w:pStyle w:val="NormalWeb"/>
        <w:rPr>
          <w:color w:val="000000"/>
          <w:sz w:val="27"/>
          <w:szCs w:val="27"/>
        </w:rPr>
      </w:pPr>
      <w:proofErr w:type="gramStart"/>
      <w:r>
        <w:rPr>
          <w:color w:val="000000"/>
          <w:sz w:val="27"/>
          <w:szCs w:val="27"/>
        </w:rPr>
        <w:t>(  )</w:t>
      </w:r>
      <w:proofErr w:type="gramEnd"/>
      <w:r>
        <w:rPr>
          <w:color w:val="000000"/>
          <w:sz w:val="27"/>
          <w:szCs w:val="27"/>
        </w:rPr>
        <w:t xml:space="preserve"> Instituição de ensino e pesquisa</w:t>
      </w:r>
    </w:p>
    <w:p w14:paraId="3C0BAC3A" w14:textId="77777777" w:rsidR="009200E4" w:rsidRDefault="009200E4" w:rsidP="009200E4">
      <w:pPr>
        <w:pStyle w:val="NormalWeb"/>
        <w:rPr>
          <w:color w:val="000000"/>
          <w:sz w:val="27"/>
          <w:szCs w:val="27"/>
        </w:rPr>
      </w:pPr>
      <w:proofErr w:type="gramStart"/>
      <w:r>
        <w:rPr>
          <w:color w:val="000000"/>
          <w:sz w:val="27"/>
          <w:szCs w:val="27"/>
        </w:rPr>
        <w:t>(  )</w:t>
      </w:r>
      <w:proofErr w:type="gramEnd"/>
      <w:r>
        <w:rPr>
          <w:color w:val="000000"/>
          <w:sz w:val="27"/>
          <w:szCs w:val="27"/>
        </w:rPr>
        <w:t xml:space="preserve"> Empresa pública ou estatal</w:t>
      </w:r>
    </w:p>
    <w:p w14:paraId="26DAFE4B" w14:textId="77777777" w:rsidR="009200E4" w:rsidRDefault="009200E4" w:rsidP="009200E4">
      <w:pPr>
        <w:pStyle w:val="NormalWeb"/>
        <w:rPr>
          <w:color w:val="000000"/>
          <w:sz w:val="27"/>
          <w:szCs w:val="27"/>
        </w:rPr>
      </w:pPr>
      <w:proofErr w:type="gramStart"/>
      <w:r>
        <w:rPr>
          <w:color w:val="000000"/>
          <w:sz w:val="27"/>
          <w:szCs w:val="27"/>
        </w:rPr>
        <w:t>(  )</w:t>
      </w:r>
      <w:proofErr w:type="gramEnd"/>
      <w:r>
        <w:rPr>
          <w:color w:val="000000"/>
          <w:sz w:val="27"/>
          <w:szCs w:val="27"/>
        </w:rPr>
        <w:t xml:space="preserve"> Empresa privada</w:t>
      </w:r>
    </w:p>
    <w:p w14:paraId="3A5A5931" w14:textId="77777777" w:rsidR="009200E4" w:rsidRDefault="009200E4" w:rsidP="009200E4">
      <w:pPr>
        <w:pStyle w:val="NormalWeb"/>
        <w:rPr>
          <w:color w:val="000000"/>
          <w:sz w:val="27"/>
          <w:szCs w:val="27"/>
        </w:rPr>
      </w:pPr>
      <w:proofErr w:type="gramStart"/>
      <w:r>
        <w:rPr>
          <w:color w:val="000000"/>
          <w:sz w:val="27"/>
          <w:szCs w:val="27"/>
        </w:rPr>
        <w:t>(  )</w:t>
      </w:r>
      <w:proofErr w:type="gramEnd"/>
      <w:r>
        <w:rPr>
          <w:color w:val="000000"/>
          <w:sz w:val="27"/>
          <w:szCs w:val="27"/>
        </w:rPr>
        <w:t xml:space="preserve"> Outros: ___________________________</w:t>
      </w:r>
    </w:p>
    <w:p w14:paraId="371C6D64" w14:textId="77777777" w:rsidR="009200E4" w:rsidRDefault="009200E4" w:rsidP="009200E4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 </w:t>
      </w:r>
    </w:p>
    <w:p w14:paraId="589D5ED5" w14:textId="77777777" w:rsidR="009200E4" w:rsidRDefault="009200E4" w:rsidP="009200E4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3 - Expectativa de Atuação</w:t>
      </w:r>
    </w:p>
    <w:p w14:paraId="284BF27D" w14:textId="77777777" w:rsidR="009200E4" w:rsidRDefault="009200E4" w:rsidP="009200E4">
      <w:pPr>
        <w:pStyle w:val="NormalWeb"/>
        <w:rPr>
          <w:color w:val="000000"/>
          <w:sz w:val="27"/>
          <w:szCs w:val="27"/>
        </w:rPr>
      </w:pPr>
      <w:proofErr w:type="gramStart"/>
      <w:r>
        <w:rPr>
          <w:color w:val="000000"/>
          <w:sz w:val="27"/>
          <w:szCs w:val="27"/>
        </w:rPr>
        <w:t>(  )</w:t>
      </w:r>
      <w:proofErr w:type="gramEnd"/>
      <w:r>
        <w:rPr>
          <w:color w:val="000000"/>
          <w:sz w:val="27"/>
          <w:szCs w:val="27"/>
        </w:rPr>
        <w:t xml:space="preserve"> Ensino e Pesquisa</w:t>
      </w:r>
    </w:p>
    <w:p w14:paraId="04A2687A" w14:textId="77777777" w:rsidR="009200E4" w:rsidRDefault="009200E4" w:rsidP="009200E4">
      <w:pPr>
        <w:pStyle w:val="NormalWeb"/>
        <w:rPr>
          <w:color w:val="000000"/>
          <w:sz w:val="27"/>
          <w:szCs w:val="27"/>
        </w:rPr>
      </w:pPr>
      <w:proofErr w:type="gramStart"/>
      <w:r>
        <w:rPr>
          <w:color w:val="000000"/>
          <w:sz w:val="27"/>
          <w:szCs w:val="27"/>
        </w:rPr>
        <w:t>(  )</w:t>
      </w:r>
      <w:proofErr w:type="gramEnd"/>
      <w:r>
        <w:rPr>
          <w:color w:val="000000"/>
          <w:sz w:val="27"/>
          <w:szCs w:val="27"/>
        </w:rPr>
        <w:t xml:space="preserve"> Empresa</w:t>
      </w:r>
    </w:p>
    <w:p w14:paraId="658EB33C" w14:textId="77777777" w:rsidR="009200E4" w:rsidRDefault="009200E4" w:rsidP="009200E4">
      <w:pPr>
        <w:pStyle w:val="NormalWeb"/>
        <w:rPr>
          <w:color w:val="000000"/>
          <w:sz w:val="27"/>
          <w:szCs w:val="27"/>
        </w:rPr>
      </w:pPr>
      <w:proofErr w:type="gramStart"/>
      <w:r>
        <w:rPr>
          <w:color w:val="000000"/>
          <w:sz w:val="27"/>
          <w:szCs w:val="27"/>
        </w:rPr>
        <w:t>(  )</w:t>
      </w:r>
      <w:proofErr w:type="gramEnd"/>
      <w:r>
        <w:rPr>
          <w:color w:val="000000"/>
          <w:sz w:val="27"/>
          <w:szCs w:val="27"/>
        </w:rPr>
        <w:t xml:space="preserve"> Profissional autônomo</w:t>
      </w:r>
    </w:p>
    <w:p w14:paraId="2E7EF75D" w14:textId="77777777" w:rsidR="009200E4" w:rsidRDefault="009200E4" w:rsidP="009200E4">
      <w:pPr>
        <w:pStyle w:val="NormalWeb"/>
        <w:rPr>
          <w:color w:val="000000"/>
          <w:sz w:val="27"/>
          <w:szCs w:val="27"/>
        </w:rPr>
      </w:pPr>
      <w:proofErr w:type="gramStart"/>
      <w:r>
        <w:rPr>
          <w:color w:val="000000"/>
          <w:sz w:val="27"/>
          <w:szCs w:val="27"/>
        </w:rPr>
        <w:lastRenderedPageBreak/>
        <w:t>(  )</w:t>
      </w:r>
      <w:proofErr w:type="gramEnd"/>
      <w:r>
        <w:rPr>
          <w:color w:val="000000"/>
          <w:sz w:val="27"/>
          <w:szCs w:val="27"/>
        </w:rPr>
        <w:t xml:space="preserve"> Outras: ___________________________</w:t>
      </w:r>
    </w:p>
    <w:p w14:paraId="57E47A35" w14:textId="77777777" w:rsidR="009200E4" w:rsidRDefault="009200E4" w:rsidP="009200E4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 </w:t>
      </w:r>
    </w:p>
    <w:p w14:paraId="733131C5" w14:textId="77777777" w:rsidR="009200E4" w:rsidRDefault="009200E4" w:rsidP="009200E4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4- Há expectativa de atuação na mesma área de titulação do curso concluído?</w:t>
      </w:r>
    </w:p>
    <w:p w14:paraId="414F4FB2" w14:textId="77777777" w:rsidR="009200E4" w:rsidRDefault="009200E4" w:rsidP="009200E4">
      <w:pPr>
        <w:pStyle w:val="NormalWeb"/>
        <w:rPr>
          <w:color w:val="000000"/>
          <w:sz w:val="27"/>
          <w:szCs w:val="27"/>
        </w:rPr>
      </w:pPr>
      <w:proofErr w:type="gramStart"/>
      <w:r>
        <w:rPr>
          <w:color w:val="000000"/>
          <w:sz w:val="27"/>
          <w:szCs w:val="27"/>
        </w:rPr>
        <w:t>(  )</w:t>
      </w:r>
      <w:proofErr w:type="gramEnd"/>
      <w:r>
        <w:rPr>
          <w:color w:val="000000"/>
          <w:sz w:val="27"/>
          <w:szCs w:val="27"/>
        </w:rPr>
        <w:t xml:space="preserve"> Sim</w:t>
      </w:r>
    </w:p>
    <w:p w14:paraId="1AB146B1" w14:textId="77777777" w:rsidR="009200E4" w:rsidRDefault="009200E4" w:rsidP="009200E4">
      <w:pPr>
        <w:pStyle w:val="NormalWeb"/>
        <w:rPr>
          <w:color w:val="000000"/>
          <w:sz w:val="27"/>
          <w:szCs w:val="27"/>
        </w:rPr>
      </w:pPr>
      <w:proofErr w:type="gramStart"/>
      <w:r>
        <w:rPr>
          <w:color w:val="000000"/>
          <w:sz w:val="27"/>
          <w:szCs w:val="27"/>
        </w:rPr>
        <w:t>(  )</w:t>
      </w:r>
      <w:proofErr w:type="gramEnd"/>
      <w:r>
        <w:rPr>
          <w:color w:val="000000"/>
          <w:sz w:val="27"/>
          <w:szCs w:val="27"/>
        </w:rPr>
        <w:t xml:space="preserve"> Não</w:t>
      </w:r>
    </w:p>
    <w:p w14:paraId="1DF1C4C7" w14:textId="77777777" w:rsidR="009200E4" w:rsidRDefault="009200E4" w:rsidP="009200E4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 </w:t>
      </w:r>
    </w:p>
    <w:p w14:paraId="5F16BCEA" w14:textId="77777777" w:rsidR="009200E4" w:rsidRDefault="009200E4" w:rsidP="009200E4">
      <w:pPr>
        <w:pStyle w:val="NormalWeb"/>
        <w:rPr>
          <w:color w:val="000000"/>
          <w:sz w:val="27"/>
          <w:szCs w:val="27"/>
        </w:rPr>
      </w:pPr>
      <w:r>
        <w:rPr>
          <w:b/>
          <w:bCs/>
          <w:color w:val="000000"/>
          <w:sz w:val="27"/>
          <w:szCs w:val="27"/>
        </w:rPr>
        <w:t>Para os alunos que NÃO possuem vínculo empregatício</w:t>
      </w:r>
    </w:p>
    <w:p w14:paraId="065A46CF" w14:textId="77777777" w:rsidR="009200E4" w:rsidRDefault="009200E4" w:rsidP="009200E4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 </w:t>
      </w:r>
    </w:p>
    <w:p w14:paraId="505B38F5" w14:textId="77777777" w:rsidR="009200E4" w:rsidRDefault="009200E4" w:rsidP="009200E4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1- Expectativa de Atuação</w:t>
      </w:r>
    </w:p>
    <w:p w14:paraId="56A4ECF7" w14:textId="77777777" w:rsidR="009200E4" w:rsidRDefault="009200E4" w:rsidP="009200E4">
      <w:pPr>
        <w:pStyle w:val="NormalWeb"/>
        <w:rPr>
          <w:color w:val="000000"/>
          <w:sz w:val="27"/>
          <w:szCs w:val="27"/>
        </w:rPr>
      </w:pPr>
      <w:proofErr w:type="gramStart"/>
      <w:r>
        <w:rPr>
          <w:color w:val="000000"/>
          <w:sz w:val="27"/>
          <w:szCs w:val="27"/>
        </w:rPr>
        <w:t>(  )</w:t>
      </w:r>
      <w:proofErr w:type="gramEnd"/>
      <w:r>
        <w:rPr>
          <w:color w:val="000000"/>
          <w:sz w:val="27"/>
          <w:szCs w:val="27"/>
        </w:rPr>
        <w:t xml:space="preserve"> Docência</w:t>
      </w:r>
    </w:p>
    <w:p w14:paraId="10239108" w14:textId="77777777" w:rsidR="009200E4" w:rsidRDefault="009200E4" w:rsidP="009200E4">
      <w:pPr>
        <w:pStyle w:val="NormalWeb"/>
        <w:rPr>
          <w:color w:val="000000"/>
          <w:sz w:val="27"/>
          <w:szCs w:val="27"/>
        </w:rPr>
      </w:pPr>
      <w:proofErr w:type="gramStart"/>
      <w:r>
        <w:rPr>
          <w:color w:val="000000"/>
          <w:sz w:val="27"/>
          <w:szCs w:val="27"/>
        </w:rPr>
        <w:t>(  )</w:t>
      </w:r>
      <w:proofErr w:type="gramEnd"/>
      <w:r>
        <w:rPr>
          <w:color w:val="000000"/>
          <w:sz w:val="27"/>
          <w:szCs w:val="27"/>
        </w:rPr>
        <w:t xml:space="preserve"> Cursar Doutorado</w:t>
      </w:r>
    </w:p>
    <w:p w14:paraId="3F7F9674" w14:textId="77777777" w:rsidR="009200E4" w:rsidRDefault="009200E4" w:rsidP="009200E4">
      <w:pPr>
        <w:pStyle w:val="NormalWeb"/>
        <w:rPr>
          <w:color w:val="000000"/>
          <w:sz w:val="27"/>
          <w:szCs w:val="27"/>
        </w:rPr>
      </w:pPr>
      <w:proofErr w:type="gramStart"/>
      <w:r>
        <w:rPr>
          <w:color w:val="000000"/>
          <w:sz w:val="27"/>
          <w:szCs w:val="27"/>
        </w:rPr>
        <w:t>(  )</w:t>
      </w:r>
      <w:proofErr w:type="gramEnd"/>
      <w:r>
        <w:rPr>
          <w:color w:val="000000"/>
          <w:sz w:val="27"/>
          <w:szCs w:val="27"/>
        </w:rPr>
        <w:t xml:space="preserve"> Empresa</w:t>
      </w:r>
    </w:p>
    <w:p w14:paraId="1CBBC2F9" w14:textId="77777777" w:rsidR="009200E4" w:rsidRDefault="009200E4" w:rsidP="009200E4">
      <w:pPr>
        <w:pStyle w:val="NormalWeb"/>
        <w:rPr>
          <w:color w:val="000000"/>
          <w:sz w:val="27"/>
          <w:szCs w:val="27"/>
        </w:rPr>
      </w:pPr>
      <w:proofErr w:type="gramStart"/>
      <w:r>
        <w:rPr>
          <w:color w:val="000000"/>
          <w:sz w:val="27"/>
          <w:szCs w:val="27"/>
        </w:rPr>
        <w:t>(  )</w:t>
      </w:r>
      <w:proofErr w:type="gramEnd"/>
      <w:r>
        <w:rPr>
          <w:color w:val="000000"/>
          <w:sz w:val="27"/>
          <w:szCs w:val="27"/>
        </w:rPr>
        <w:t xml:space="preserve"> Profissional autônomo</w:t>
      </w:r>
    </w:p>
    <w:p w14:paraId="6A339456" w14:textId="77777777" w:rsidR="009200E4" w:rsidRDefault="009200E4" w:rsidP="009200E4">
      <w:pPr>
        <w:pStyle w:val="NormalWeb"/>
        <w:rPr>
          <w:color w:val="000000"/>
          <w:sz w:val="27"/>
          <w:szCs w:val="27"/>
        </w:rPr>
      </w:pPr>
      <w:proofErr w:type="gramStart"/>
      <w:r>
        <w:rPr>
          <w:color w:val="000000"/>
          <w:sz w:val="27"/>
          <w:szCs w:val="27"/>
        </w:rPr>
        <w:t>(  )</w:t>
      </w:r>
      <w:proofErr w:type="gramEnd"/>
      <w:r>
        <w:rPr>
          <w:color w:val="000000"/>
          <w:sz w:val="27"/>
          <w:szCs w:val="27"/>
        </w:rPr>
        <w:t xml:space="preserve"> Outras: ___________________________</w:t>
      </w:r>
    </w:p>
    <w:p w14:paraId="57CE84D4" w14:textId="77777777" w:rsidR="009200E4" w:rsidRDefault="009200E4" w:rsidP="009200E4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 </w:t>
      </w:r>
    </w:p>
    <w:p w14:paraId="28CA8DD6" w14:textId="77777777" w:rsidR="009200E4" w:rsidRDefault="009200E4" w:rsidP="009200E4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2- Há expectativa de atuação na mesma área de titulação do curso</w:t>
      </w:r>
    </w:p>
    <w:p w14:paraId="7DB015E4" w14:textId="77777777" w:rsidR="009200E4" w:rsidRDefault="009200E4" w:rsidP="009200E4">
      <w:pPr>
        <w:pStyle w:val="NormalWeb"/>
        <w:rPr>
          <w:color w:val="000000"/>
          <w:sz w:val="27"/>
          <w:szCs w:val="27"/>
        </w:rPr>
      </w:pPr>
      <w:proofErr w:type="gramStart"/>
      <w:r>
        <w:rPr>
          <w:color w:val="000000"/>
          <w:sz w:val="27"/>
          <w:szCs w:val="27"/>
        </w:rPr>
        <w:t>(  )</w:t>
      </w:r>
      <w:proofErr w:type="gramEnd"/>
      <w:r>
        <w:rPr>
          <w:color w:val="000000"/>
          <w:sz w:val="27"/>
          <w:szCs w:val="27"/>
        </w:rPr>
        <w:t xml:space="preserve"> Sim</w:t>
      </w:r>
    </w:p>
    <w:p w14:paraId="64B315D9" w14:textId="77777777" w:rsidR="00C10113" w:rsidRDefault="00C10113"/>
    <w:sectPr w:rsidR="00C1011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MwNDA2NDIytTA1tDBW0lEKTi0uzszPAykwrAUA1AVLjywAAAA="/>
  </w:docVars>
  <w:rsids>
    <w:rsidRoot w:val="009200E4"/>
    <w:rsid w:val="000C5F5B"/>
    <w:rsid w:val="009200E4"/>
    <w:rsid w:val="00BF606E"/>
    <w:rsid w:val="00C10113"/>
    <w:rsid w:val="00CF2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45A42B4"/>
  <w15:chartTrackingRefBased/>
  <w15:docId w15:val="{76EFF34F-D854-4CDF-B327-DFADCBE2E0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9200E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9200E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9200E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9200E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9200E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9200E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9200E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9200E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9200E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9200E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9200E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9200E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9200E4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9200E4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9200E4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9200E4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9200E4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9200E4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9200E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9200E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9200E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9200E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9200E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9200E4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9200E4"/>
    <w:pPr>
      <w:ind w:left="720"/>
      <w:contextualSpacing/>
    </w:pPr>
  </w:style>
  <w:style w:type="character" w:styleId="nfaseIntensa">
    <w:name w:val="Intense Emphasis"/>
    <w:basedOn w:val="Fontepargpadro"/>
    <w:uiPriority w:val="21"/>
    <w:qFormat/>
    <w:rsid w:val="009200E4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9200E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9200E4"/>
    <w:rPr>
      <w:i/>
      <w:iCs/>
      <w:color w:val="0F4761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9200E4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9200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t-BR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63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38</Words>
  <Characters>841</Characters>
  <Application>Microsoft Office Word</Application>
  <DocSecurity>0</DocSecurity>
  <Lines>35</Lines>
  <Paragraphs>17</Paragraphs>
  <ScaleCrop>false</ScaleCrop>
  <Company/>
  <LinksUpToDate>false</LinksUpToDate>
  <CharactersWithSpaces>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ndro Bona</dc:creator>
  <cp:keywords/>
  <dc:description/>
  <cp:lastModifiedBy>Evandro Bona</cp:lastModifiedBy>
  <cp:revision>1</cp:revision>
  <dcterms:created xsi:type="dcterms:W3CDTF">2024-07-30T10:51:00Z</dcterms:created>
  <dcterms:modified xsi:type="dcterms:W3CDTF">2024-07-30T1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4e0878-27b3-494f-8f6f-ef2d4a8bfe42</vt:lpwstr>
  </property>
</Properties>
</file>